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AB981" w14:textId="77777777" w:rsidR="00FB65E7" w:rsidRDefault="00FB65E7" w:rsidP="00FB65E7">
      <w:r>
        <w:t>// length 142</w:t>
      </w:r>
    </w:p>
    <w:p w14:paraId="760B4D5F" w14:textId="29552B8D" w:rsidR="00FB65E7" w:rsidRDefault="008F1179" w:rsidP="00FB65E7">
      <w:r w:rsidRPr="008F1179">
        <w:t xml:space="preserve">const </w:t>
      </w:r>
      <w:r>
        <w:t>languages</w:t>
      </w:r>
      <w:r w:rsidRPr="008F1179">
        <w:t>List</w:t>
      </w:r>
      <w:r w:rsidR="00FB65E7">
        <w:t>= [</w:t>
      </w:r>
    </w:p>
    <w:p w14:paraId="2AA4289A" w14:textId="77777777" w:rsidR="00FB65E7" w:rsidRDefault="00FB65E7" w:rsidP="00FB65E7">
      <w:r>
        <w:t xml:space="preserve">    "Afrikaans",</w:t>
      </w:r>
    </w:p>
    <w:p w14:paraId="76B675C8" w14:textId="77777777" w:rsidR="00FB65E7" w:rsidRDefault="00FB65E7" w:rsidP="00FB65E7">
      <w:r>
        <w:t xml:space="preserve">    "Albanian",</w:t>
      </w:r>
    </w:p>
    <w:p w14:paraId="50D171B1" w14:textId="77777777" w:rsidR="00FB65E7" w:rsidRDefault="00FB65E7" w:rsidP="00FB65E7">
      <w:r>
        <w:t xml:space="preserve">    "Amharic",</w:t>
      </w:r>
    </w:p>
    <w:p w14:paraId="0E036CD8" w14:textId="77777777" w:rsidR="00FB65E7" w:rsidRDefault="00FB65E7" w:rsidP="00FB65E7">
      <w:r>
        <w:t xml:space="preserve">    "Arabic",</w:t>
      </w:r>
    </w:p>
    <w:p w14:paraId="34735045" w14:textId="77777777" w:rsidR="00FB65E7" w:rsidRDefault="00FB65E7" w:rsidP="00FB65E7">
      <w:r>
        <w:t xml:space="preserve">    "Aragonese",</w:t>
      </w:r>
    </w:p>
    <w:p w14:paraId="46DB2A94" w14:textId="77777777" w:rsidR="00FB65E7" w:rsidRDefault="00FB65E7" w:rsidP="00FB65E7">
      <w:r>
        <w:t xml:space="preserve">    "Armenian",</w:t>
      </w:r>
    </w:p>
    <w:p w14:paraId="60FD3C7E" w14:textId="77777777" w:rsidR="00FB65E7" w:rsidRDefault="00FB65E7" w:rsidP="00FB65E7">
      <w:r>
        <w:t xml:space="preserve">    "Asturian",</w:t>
      </w:r>
    </w:p>
    <w:p w14:paraId="6E06879C" w14:textId="77777777" w:rsidR="00FB65E7" w:rsidRDefault="00FB65E7" w:rsidP="00FB65E7">
      <w:r>
        <w:t xml:space="preserve">    "Azerbaijani",</w:t>
      </w:r>
    </w:p>
    <w:p w14:paraId="0B8D63B6" w14:textId="77777777" w:rsidR="00FB65E7" w:rsidRDefault="00FB65E7" w:rsidP="00FB65E7">
      <w:r>
        <w:t xml:space="preserve">    "Basque",</w:t>
      </w:r>
    </w:p>
    <w:p w14:paraId="4A36F04B" w14:textId="77777777" w:rsidR="00FB65E7" w:rsidRDefault="00FB65E7" w:rsidP="00FB65E7">
      <w:r>
        <w:t xml:space="preserve">    "Belarusian",</w:t>
      </w:r>
    </w:p>
    <w:p w14:paraId="38AD4969" w14:textId="77777777" w:rsidR="00FB65E7" w:rsidRDefault="00FB65E7" w:rsidP="00FB65E7">
      <w:r>
        <w:t xml:space="preserve">    "Bengali",</w:t>
      </w:r>
    </w:p>
    <w:p w14:paraId="6AE604A7" w14:textId="77777777" w:rsidR="00FB65E7" w:rsidRDefault="00FB65E7" w:rsidP="00FB65E7">
      <w:r>
        <w:t xml:space="preserve">    "Bosnian",</w:t>
      </w:r>
    </w:p>
    <w:p w14:paraId="154D6DC3" w14:textId="77777777" w:rsidR="00FB65E7" w:rsidRDefault="00FB65E7" w:rsidP="00FB65E7">
      <w:r>
        <w:t xml:space="preserve">    "Breton",</w:t>
      </w:r>
    </w:p>
    <w:p w14:paraId="56788551" w14:textId="77777777" w:rsidR="00FB65E7" w:rsidRDefault="00FB65E7" w:rsidP="00FB65E7">
      <w:r>
        <w:t xml:space="preserve">    "Bulgarian",</w:t>
      </w:r>
    </w:p>
    <w:p w14:paraId="689F4618" w14:textId="77777777" w:rsidR="00FB65E7" w:rsidRDefault="00FB65E7" w:rsidP="00FB65E7">
      <w:r>
        <w:t xml:space="preserve">    "Catalan",</w:t>
      </w:r>
    </w:p>
    <w:p w14:paraId="41510679" w14:textId="77777777" w:rsidR="00FB65E7" w:rsidRDefault="00FB65E7" w:rsidP="00FB65E7">
      <w:r>
        <w:t xml:space="preserve">    "Central Kurdish",</w:t>
      </w:r>
    </w:p>
    <w:p w14:paraId="5C721E2E" w14:textId="77777777" w:rsidR="00FB65E7" w:rsidRDefault="00FB65E7" w:rsidP="00FB65E7">
      <w:r>
        <w:t xml:space="preserve">    "Chinese",</w:t>
      </w:r>
    </w:p>
    <w:p w14:paraId="20FCBCD4" w14:textId="77777777" w:rsidR="00FB65E7" w:rsidRDefault="00FB65E7" w:rsidP="00FB65E7">
      <w:r>
        <w:t xml:space="preserve">    "Chinese (Hong Kong)",</w:t>
      </w:r>
    </w:p>
    <w:p w14:paraId="1AE4DCFF" w14:textId="77777777" w:rsidR="00FB65E7" w:rsidRDefault="00FB65E7" w:rsidP="00FB65E7">
      <w:r>
        <w:t xml:space="preserve">    "Chinese (Simplified)",</w:t>
      </w:r>
    </w:p>
    <w:p w14:paraId="58FEDD28" w14:textId="77777777" w:rsidR="00FB65E7" w:rsidRDefault="00FB65E7" w:rsidP="00FB65E7">
      <w:r>
        <w:t xml:space="preserve">    "Chinese (Traditional)",</w:t>
      </w:r>
    </w:p>
    <w:p w14:paraId="44771C0D" w14:textId="77777777" w:rsidR="00FB65E7" w:rsidRDefault="00FB65E7" w:rsidP="00FB65E7">
      <w:r>
        <w:t xml:space="preserve">    "Corsican",</w:t>
      </w:r>
    </w:p>
    <w:p w14:paraId="287BF45E" w14:textId="77777777" w:rsidR="00FB65E7" w:rsidRDefault="00FB65E7" w:rsidP="00FB65E7">
      <w:r>
        <w:t xml:space="preserve">    "Croatian",</w:t>
      </w:r>
    </w:p>
    <w:p w14:paraId="365A853A" w14:textId="77777777" w:rsidR="00FB65E7" w:rsidRDefault="00FB65E7" w:rsidP="00FB65E7">
      <w:r>
        <w:t xml:space="preserve">    "Czech",</w:t>
      </w:r>
    </w:p>
    <w:p w14:paraId="49B5DC0F" w14:textId="77777777" w:rsidR="00FB65E7" w:rsidRDefault="00FB65E7" w:rsidP="00FB65E7">
      <w:r>
        <w:t xml:space="preserve">    "Danish",</w:t>
      </w:r>
    </w:p>
    <w:p w14:paraId="60C80B0E" w14:textId="77777777" w:rsidR="00FB65E7" w:rsidRDefault="00FB65E7" w:rsidP="00FB65E7">
      <w:r>
        <w:t xml:space="preserve">    "Dutch",</w:t>
      </w:r>
    </w:p>
    <w:p w14:paraId="755D0F98" w14:textId="77777777" w:rsidR="00FB65E7" w:rsidRDefault="00FB65E7" w:rsidP="00FB65E7">
      <w:r>
        <w:t xml:space="preserve">    "English",</w:t>
      </w:r>
    </w:p>
    <w:p w14:paraId="0E2C2F8F" w14:textId="77777777" w:rsidR="00FB65E7" w:rsidRDefault="00FB65E7" w:rsidP="00FB65E7">
      <w:r>
        <w:t xml:space="preserve">    "English (Australia)",</w:t>
      </w:r>
    </w:p>
    <w:p w14:paraId="502945CF" w14:textId="77777777" w:rsidR="00FB65E7" w:rsidRDefault="00FB65E7" w:rsidP="00FB65E7">
      <w:r>
        <w:lastRenderedPageBreak/>
        <w:t xml:space="preserve">    "English (Canada)",</w:t>
      </w:r>
    </w:p>
    <w:p w14:paraId="5A67ED44" w14:textId="77777777" w:rsidR="00FB65E7" w:rsidRDefault="00FB65E7" w:rsidP="00FB65E7">
      <w:r>
        <w:t xml:space="preserve">    "English (India)",</w:t>
      </w:r>
    </w:p>
    <w:p w14:paraId="60062617" w14:textId="77777777" w:rsidR="00FB65E7" w:rsidRDefault="00FB65E7" w:rsidP="00FB65E7">
      <w:r>
        <w:t xml:space="preserve">    "English (New Zealand)",</w:t>
      </w:r>
    </w:p>
    <w:p w14:paraId="66F018C5" w14:textId="77777777" w:rsidR="00FB65E7" w:rsidRDefault="00FB65E7" w:rsidP="00FB65E7">
      <w:r>
        <w:t xml:space="preserve">    "English (South Africa)",</w:t>
      </w:r>
    </w:p>
    <w:p w14:paraId="23F3244C" w14:textId="77777777" w:rsidR="00FB65E7" w:rsidRDefault="00FB65E7" w:rsidP="00FB65E7">
      <w:r>
        <w:t xml:space="preserve">    "English (United Kingdom)",</w:t>
      </w:r>
    </w:p>
    <w:p w14:paraId="41C42C36" w14:textId="77777777" w:rsidR="00FB65E7" w:rsidRDefault="00FB65E7" w:rsidP="00FB65E7">
      <w:r>
        <w:t xml:space="preserve">    "English (United States)",</w:t>
      </w:r>
    </w:p>
    <w:p w14:paraId="1DE0DABA" w14:textId="77777777" w:rsidR="00FB65E7" w:rsidRDefault="00FB65E7" w:rsidP="00FB65E7">
      <w:r>
        <w:t xml:space="preserve">    "Esperanto",</w:t>
      </w:r>
    </w:p>
    <w:p w14:paraId="5633D382" w14:textId="77777777" w:rsidR="00FB65E7" w:rsidRDefault="00FB65E7" w:rsidP="00FB65E7">
      <w:r>
        <w:t xml:space="preserve">    "Estonian",</w:t>
      </w:r>
    </w:p>
    <w:p w14:paraId="1D45F613" w14:textId="77777777" w:rsidR="00FB65E7" w:rsidRDefault="00FB65E7" w:rsidP="00FB65E7">
      <w:r>
        <w:t xml:space="preserve">    "Faroese",</w:t>
      </w:r>
    </w:p>
    <w:p w14:paraId="1FFDF432" w14:textId="77777777" w:rsidR="00FB65E7" w:rsidRDefault="00FB65E7" w:rsidP="00FB65E7">
      <w:r>
        <w:t xml:space="preserve">    "Filipino",</w:t>
      </w:r>
    </w:p>
    <w:p w14:paraId="6C8DEBF7" w14:textId="77777777" w:rsidR="00FB65E7" w:rsidRDefault="00FB65E7" w:rsidP="00FB65E7">
      <w:r>
        <w:t xml:space="preserve">    "Finnish",</w:t>
      </w:r>
    </w:p>
    <w:p w14:paraId="1BA25FB7" w14:textId="77777777" w:rsidR="00FB65E7" w:rsidRDefault="00FB65E7" w:rsidP="00FB65E7">
      <w:r>
        <w:t xml:space="preserve">    "French",</w:t>
      </w:r>
    </w:p>
    <w:p w14:paraId="3F3EA20F" w14:textId="77777777" w:rsidR="00FB65E7" w:rsidRDefault="00FB65E7" w:rsidP="00FB65E7">
      <w:r>
        <w:t xml:space="preserve">    "French (Canada)",</w:t>
      </w:r>
    </w:p>
    <w:p w14:paraId="60DBE43A" w14:textId="77777777" w:rsidR="00FB65E7" w:rsidRDefault="00FB65E7" w:rsidP="00FB65E7">
      <w:r>
        <w:t xml:space="preserve">    "French (France)",</w:t>
      </w:r>
    </w:p>
    <w:p w14:paraId="6ECF698C" w14:textId="77777777" w:rsidR="00FB65E7" w:rsidRDefault="00FB65E7" w:rsidP="00FB65E7">
      <w:r>
        <w:t xml:space="preserve">    "French (Switzerland)",</w:t>
      </w:r>
    </w:p>
    <w:p w14:paraId="26110FF4" w14:textId="77777777" w:rsidR="00FB65E7" w:rsidRDefault="00FB65E7" w:rsidP="00FB65E7">
      <w:r>
        <w:t xml:space="preserve">    "Galician",</w:t>
      </w:r>
    </w:p>
    <w:p w14:paraId="779DD349" w14:textId="77777777" w:rsidR="00FB65E7" w:rsidRDefault="00FB65E7" w:rsidP="00FB65E7">
      <w:r>
        <w:t xml:space="preserve">    "Georgian",</w:t>
      </w:r>
    </w:p>
    <w:p w14:paraId="7CBF9AF1" w14:textId="77777777" w:rsidR="00FB65E7" w:rsidRDefault="00FB65E7" w:rsidP="00FB65E7">
      <w:r>
        <w:t xml:space="preserve">    "German",</w:t>
      </w:r>
    </w:p>
    <w:p w14:paraId="5DA80077" w14:textId="77777777" w:rsidR="00FB65E7" w:rsidRDefault="00FB65E7" w:rsidP="00FB65E7">
      <w:r>
        <w:t xml:space="preserve">    "German (Austria)",</w:t>
      </w:r>
    </w:p>
    <w:p w14:paraId="1126CB3F" w14:textId="77777777" w:rsidR="00FB65E7" w:rsidRDefault="00FB65E7" w:rsidP="00FB65E7">
      <w:r>
        <w:t xml:space="preserve">    "German (Germany)",</w:t>
      </w:r>
    </w:p>
    <w:p w14:paraId="184FE696" w14:textId="77777777" w:rsidR="00FB65E7" w:rsidRDefault="00FB65E7" w:rsidP="00FB65E7">
      <w:r>
        <w:t xml:space="preserve">    "German (Liechtenstein)",</w:t>
      </w:r>
    </w:p>
    <w:p w14:paraId="4C4DD2E5" w14:textId="77777777" w:rsidR="00FB65E7" w:rsidRDefault="00FB65E7" w:rsidP="00FB65E7">
      <w:r>
        <w:t xml:space="preserve">    "German (Switzerland)",</w:t>
      </w:r>
    </w:p>
    <w:p w14:paraId="60A08331" w14:textId="77777777" w:rsidR="00FB65E7" w:rsidRDefault="00FB65E7" w:rsidP="00FB65E7">
      <w:r>
        <w:t xml:space="preserve">    "Greek",</w:t>
      </w:r>
    </w:p>
    <w:p w14:paraId="08D5CD24" w14:textId="77777777" w:rsidR="00FB65E7" w:rsidRDefault="00FB65E7" w:rsidP="00FB65E7">
      <w:r>
        <w:t xml:space="preserve">    "Guarani",</w:t>
      </w:r>
    </w:p>
    <w:p w14:paraId="0D2B857E" w14:textId="77777777" w:rsidR="00FB65E7" w:rsidRDefault="00FB65E7" w:rsidP="00FB65E7">
      <w:r>
        <w:t xml:space="preserve">    "Gujarati",</w:t>
      </w:r>
    </w:p>
    <w:p w14:paraId="59ACFB14" w14:textId="77777777" w:rsidR="00FB65E7" w:rsidRDefault="00FB65E7" w:rsidP="00FB65E7">
      <w:r>
        <w:t xml:space="preserve">    "Hausa",</w:t>
      </w:r>
    </w:p>
    <w:p w14:paraId="5C2912F8" w14:textId="77777777" w:rsidR="00FB65E7" w:rsidRDefault="00FB65E7" w:rsidP="00FB65E7">
      <w:r>
        <w:t xml:space="preserve">    "Hawaiian",</w:t>
      </w:r>
    </w:p>
    <w:p w14:paraId="2EC992BB" w14:textId="77777777" w:rsidR="00FB65E7" w:rsidRDefault="00FB65E7" w:rsidP="00FB65E7">
      <w:r>
        <w:t xml:space="preserve">    "Hebrew",</w:t>
      </w:r>
    </w:p>
    <w:p w14:paraId="060ED339" w14:textId="77777777" w:rsidR="00FB65E7" w:rsidRDefault="00FB65E7" w:rsidP="00FB65E7">
      <w:r>
        <w:t xml:space="preserve">    "Hindi",</w:t>
      </w:r>
    </w:p>
    <w:p w14:paraId="01C9E988" w14:textId="77777777" w:rsidR="00FB65E7" w:rsidRDefault="00FB65E7" w:rsidP="00FB65E7">
      <w:r>
        <w:lastRenderedPageBreak/>
        <w:t xml:space="preserve">    "Hungarian",</w:t>
      </w:r>
    </w:p>
    <w:p w14:paraId="3A10C63F" w14:textId="77777777" w:rsidR="00FB65E7" w:rsidRDefault="00FB65E7" w:rsidP="00FB65E7">
      <w:r>
        <w:t xml:space="preserve">    "Icelandic",</w:t>
      </w:r>
    </w:p>
    <w:p w14:paraId="30922F70" w14:textId="77777777" w:rsidR="00FB65E7" w:rsidRDefault="00FB65E7" w:rsidP="00FB65E7">
      <w:r>
        <w:t xml:space="preserve">    "Indonesian",</w:t>
      </w:r>
    </w:p>
    <w:p w14:paraId="7332B047" w14:textId="77777777" w:rsidR="00FB65E7" w:rsidRDefault="00FB65E7" w:rsidP="00FB65E7">
      <w:r>
        <w:t xml:space="preserve">    "Interlingua",</w:t>
      </w:r>
    </w:p>
    <w:p w14:paraId="7AA196C4" w14:textId="77777777" w:rsidR="00FB65E7" w:rsidRDefault="00FB65E7" w:rsidP="00FB65E7">
      <w:r>
        <w:t xml:space="preserve">    "Irish",</w:t>
      </w:r>
    </w:p>
    <w:p w14:paraId="2421CA87" w14:textId="77777777" w:rsidR="00FB65E7" w:rsidRDefault="00FB65E7" w:rsidP="00FB65E7">
      <w:r>
        <w:t xml:space="preserve">    "Italian",</w:t>
      </w:r>
    </w:p>
    <w:p w14:paraId="3F63511E" w14:textId="77777777" w:rsidR="00FB65E7" w:rsidRDefault="00FB65E7" w:rsidP="00FB65E7">
      <w:r>
        <w:t xml:space="preserve">    "Italian (Italy)",</w:t>
      </w:r>
    </w:p>
    <w:p w14:paraId="602BCEF4" w14:textId="77777777" w:rsidR="00FB65E7" w:rsidRDefault="00FB65E7" w:rsidP="00FB65E7">
      <w:r>
        <w:t xml:space="preserve">    "Italian (Switzerland)",</w:t>
      </w:r>
    </w:p>
    <w:p w14:paraId="0BAF456E" w14:textId="77777777" w:rsidR="00FB65E7" w:rsidRDefault="00FB65E7" w:rsidP="00FB65E7">
      <w:r>
        <w:t xml:space="preserve">    "Japanese",</w:t>
      </w:r>
    </w:p>
    <w:p w14:paraId="5E0737D2" w14:textId="77777777" w:rsidR="00FB65E7" w:rsidRDefault="00FB65E7" w:rsidP="00FB65E7">
      <w:r>
        <w:t xml:space="preserve">    "Kannada",</w:t>
      </w:r>
    </w:p>
    <w:p w14:paraId="55F5493B" w14:textId="77777777" w:rsidR="00FB65E7" w:rsidRDefault="00FB65E7" w:rsidP="00FB65E7">
      <w:r>
        <w:t xml:space="preserve">    "Kazakh",</w:t>
      </w:r>
    </w:p>
    <w:p w14:paraId="3E074363" w14:textId="77777777" w:rsidR="00FB65E7" w:rsidRDefault="00FB65E7" w:rsidP="00FB65E7">
      <w:r>
        <w:t xml:space="preserve">    "Khmer",</w:t>
      </w:r>
    </w:p>
    <w:p w14:paraId="37B0F678" w14:textId="77777777" w:rsidR="00FB65E7" w:rsidRDefault="00FB65E7" w:rsidP="00FB65E7">
      <w:r>
        <w:t xml:space="preserve">    "Korean",</w:t>
      </w:r>
    </w:p>
    <w:p w14:paraId="1AEC3AB4" w14:textId="77777777" w:rsidR="00FB65E7" w:rsidRDefault="00FB65E7" w:rsidP="00FB65E7">
      <w:r>
        <w:t xml:space="preserve">    "Kurdish",</w:t>
      </w:r>
    </w:p>
    <w:p w14:paraId="7394CE73" w14:textId="77777777" w:rsidR="00FB65E7" w:rsidRDefault="00FB65E7" w:rsidP="00FB65E7">
      <w:r>
        <w:t xml:space="preserve">    "Kyrgyz",</w:t>
      </w:r>
    </w:p>
    <w:p w14:paraId="2EC1016C" w14:textId="77777777" w:rsidR="00FB65E7" w:rsidRDefault="00FB65E7" w:rsidP="00FB65E7">
      <w:r>
        <w:t xml:space="preserve">    "Lao",</w:t>
      </w:r>
    </w:p>
    <w:p w14:paraId="3D605896" w14:textId="77777777" w:rsidR="00FB65E7" w:rsidRDefault="00FB65E7" w:rsidP="00FB65E7">
      <w:r>
        <w:t xml:space="preserve">    "Latin",</w:t>
      </w:r>
    </w:p>
    <w:p w14:paraId="34334FDB" w14:textId="77777777" w:rsidR="00FB65E7" w:rsidRDefault="00FB65E7" w:rsidP="00FB65E7">
      <w:r>
        <w:t xml:space="preserve">    "Latvian",</w:t>
      </w:r>
    </w:p>
    <w:p w14:paraId="2F8B4479" w14:textId="77777777" w:rsidR="00FB65E7" w:rsidRDefault="00FB65E7" w:rsidP="00FB65E7">
      <w:r>
        <w:t xml:space="preserve">    "Lingala",</w:t>
      </w:r>
    </w:p>
    <w:p w14:paraId="0CCEAD7A" w14:textId="77777777" w:rsidR="00FB65E7" w:rsidRDefault="00FB65E7" w:rsidP="00FB65E7">
      <w:r>
        <w:t xml:space="preserve">    "Lithuanian",</w:t>
      </w:r>
    </w:p>
    <w:p w14:paraId="6FE1DACA" w14:textId="77777777" w:rsidR="00FB65E7" w:rsidRDefault="00FB65E7" w:rsidP="00FB65E7">
      <w:r>
        <w:t xml:space="preserve">    "Macedonian",</w:t>
      </w:r>
    </w:p>
    <w:p w14:paraId="46935D6F" w14:textId="77777777" w:rsidR="00FB65E7" w:rsidRDefault="00FB65E7" w:rsidP="00FB65E7">
      <w:r>
        <w:t xml:space="preserve">    "Malay",</w:t>
      </w:r>
    </w:p>
    <w:p w14:paraId="1E745473" w14:textId="77777777" w:rsidR="00FB65E7" w:rsidRDefault="00FB65E7" w:rsidP="00FB65E7">
      <w:r>
        <w:t xml:space="preserve">    "Malayalam",</w:t>
      </w:r>
    </w:p>
    <w:p w14:paraId="6FD8938B" w14:textId="77777777" w:rsidR="00FB65E7" w:rsidRDefault="00FB65E7" w:rsidP="00FB65E7">
      <w:r>
        <w:t xml:space="preserve">    "Maltese",</w:t>
      </w:r>
    </w:p>
    <w:p w14:paraId="62A13E8B" w14:textId="77777777" w:rsidR="00FB65E7" w:rsidRDefault="00FB65E7" w:rsidP="00FB65E7">
      <w:r>
        <w:t xml:space="preserve">    "Marathi",</w:t>
      </w:r>
    </w:p>
    <w:p w14:paraId="5EE94EDC" w14:textId="77777777" w:rsidR="00FB65E7" w:rsidRDefault="00FB65E7" w:rsidP="00FB65E7">
      <w:r>
        <w:t xml:space="preserve">    "Mongolian",</w:t>
      </w:r>
    </w:p>
    <w:p w14:paraId="37832B22" w14:textId="77777777" w:rsidR="00FB65E7" w:rsidRDefault="00FB65E7" w:rsidP="00FB65E7">
      <w:r>
        <w:t xml:space="preserve">    "Nepali",</w:t>
      </w:r>
    </w:p>
    <w:p w14:paraId="3E1A8FB1" w14:textId="77777777" w:rsidR="00FB65E7" w:rsidRDefault="00FB65E7" w:rsidP="00FB65E7">
      <w:r>
        <w:t xml:space="preserve">    "Norwegian",</w:t>
      </w:r>
    </w:p>
    <w:p w14:paraId="1C075910" w14:textId="77777777" w:rsidR="00FB65E7" w:rsidRDefault="00FB65E7" w:rsidP="00FB65E7">
      <w:r>
        <w:t xml:space="preserve">    "Norwegian Bokmål",</w:t>
      </w:r>
    </w:p>
    <w:p w14:paraId="60F07388" w14:textId="77777777" w:rsidR="00FB65E7" w:rsidRDefault="00FB65E7" w:rsidP="00FB65E7">
      <w:r>
        <w:lastRenderedPageBreak/>
        <w:t xml:space="preserve">    "Norwegian Nynorsk",</w:t>
      </w:r>
    </w:p>
    <w:p w14:paraId="038D1581" w14:textId="77777777" w:rsidR="00FB65E7" w:rsidRDefault="00FB65E7" w:rsidP="00FB65E7">
      <w:r>
        <w:t xml:space="preserve">    "Occitan",</w:t>
      </w:r>
    </w:p>
    <w:p w14:paraId="567EBB52" w14:textId="77777777" w:rsidR="00FB65E7" w:rsidRDefault="00FB65E7" w:rsidP="00FB65E7">
      <w:r>
        <w:t xml:space="preserve">    "Oriya",</w:t>
      </w:r>
    </w:p>
    <w:p w14:paraId="56E5213D" w14:textId="77777777" w:rsidR="00FB65E7" w:rsidRDefault="00FB65E7" w:rsidP="00FB65E7">
      <w:r>
        <w:t xml:space="preserve">    "Oromo",</w:t>
      </w:r>
    </w:p>
    <w:p w14:paraId="2F3902F1" w14:textId="77777777" w:rsidR="00FB65E7" w:rsidRDefault="00FB65E7" w:rsidP="00FB65E7">
      <w:r>
        <w:t xml:space="preserve">    "Pashto",</w:t>
      </w:r>
    </w:p>
    <w:p w14:paraId="3932B2F7" w14:textId="77777777" w:rsidR="00FB65E7" w:rsidRDefault="00FB65E7" w:rsidP="00FB65E7">
      <w:r>
        <w:t xml:space="preserve">    "Persian",</w:t>
      </w:r>
    </w:p>
    <w:p w14:paraId="69087848" w14:textId="77777777" w:rsidR="00FB65E7" w:rsidRDefault="00FB65E7" w:rsidP="00FB65E7">
      <w:r>
        <w:t xml:space="preserve">    "Polish",</w:t>
      </w:r>
    </w:p>
    <w:p w14:paraId="04FB5819" w14:textId="77777777" w:rsidR="00FB65E7" w:rsidRDefault="00FB65E7" w:rsidP="00FB65E7">
      <w:r>
        <w:t xml:space="preserve">    "Portuguese",</w:t>
      </w:r>
    </w:p>
    <w:p w14:paraId="396F66D0" w14:textId="77777777" w:rsidR="00FB65E7" w:rsidRDefault="00FB65E7" w:rsidP="00FB65E7">
      <w:r>
        <w:t xml:space="preserve">    "Portuguese (Brazil)",</w:t>
      </w:r>
    </w:p>
    <w:p w14:paraId="01C80817" w14:textId="77777777" w:rsidR="00FB65E7" w:rsidRDefault="00FB65E7" w:rsidP="00FB65E7">
      <w:r>
        <w:t xml:space="preserve">    "Portuguese (Portugal)",</w:t>
      </w:r>
    </w:p>
    <w:p w14:paraId="71EB1B9E" w14:textId="77777777" w:rsidR="00FB65E7" w:rsidRDefault="00FB65E7" w:rsidP="00FB65E7">
      <w:r>
        <w:t xml:space="preserve">    "Punjabi",</w:t>
      </w:r>
    </w:p>
    <w:p w14:paraId="638F5E41" w14:textId="77777777" w:rsidR="00FB65E7" w:rsidRDefault="00FB65E7" w:rsidP="00FB65E7">
      <w:r>
        <w:t xml:space="preserve">    "Quechua",</w:t>
      </w:r>
    </w:p>
    <w:p w14:paraId="0E1FDD13" w14:textId="77777777" w:rsidR="00FB65E7" w:rsidRDefault="00FB65E7" w:rsidP="00FB65E7">
      <w:r>
        <w:t xml:space="preserve">    "Romanian",</w:t>
      </w:r>
    </w:p>
    <w:p w14:paraId="7770E63C" w14:textId="77777777" w:rsidR="00FB65E7" w:rsidRDefault="00FB65E7" w:rsidP="00FB65E7">
      <w:r>
        <w:t xml:space="preserve">    "Romanian (Moldova)",</w:t>
      </w:r>
    </w:p>
    <w:p w14:paraId="413D7ED0" w14:textId="77777777" w:rsidR="00FB65E7" w:rsidRDefault="00FB65E7" w:rsidP="00FB65E7">
      <w:r>
        <w:t xml:space="preserve">    "Romansh",</w:t>
      </w:r>
    </w:p>
    <w:p w14:paraId="6F36C481" w14:textId="77777777" w:rsidR="00FB65E7" w:rsidRDefault="00FB65E7" w:rsidP="00FB65E7">
      <w:r>
        <w:t xml:space="preserve">    "Russian",</w:t>
      </w:r>
    </w:p>
    <w:p w14:paraId="231D8BFD" w14:textId="77777777" w:rsidR="00FB65E7" w:rsidRDefault="00FB65E7" w:rsidP="00FB65E7">
      <w:r>
        <w:t xml:space="preserve">    "Scottish Gaelic",</w:t>
      </w:r>
    </w:p>
    <w:p w14:paraId="3F903DF4" w14:textId="77777777" w:rsidR="00FB65E7" w:rsidRDefault="00FB65E7" w:rsidP="00FB65E7">
      <w:r>
        <w:t xml:space="preserve">    "Serbian",</w:t>
      </w:r>
    </w:p>
    <w:p w14:paraId="1BA599B4" w14:textId="77777777" w:rsidR="00FB65E7" w:rsidRDefault="00FB65E7" w:rsidP="00FB65E7">
      <w:r>
        <w:t xml:space="preserve">    "Serbo",</w:t>
      </w:r>
    </w:p>
    <w:p w14:paraId="3B063C9F" w14:textId="77777777" w:rsidR="00FB65E7" w:rsidRDefault="00FB65E7" w:rsidP="00FB65E7">
      <w:r>
        <w:t xml:space="preserve">    "Shona",</w:t>
      </w:r>
    </w:p>
    <w:p w14:paraId="79507C5F" w14:textId="77777777" w:rsidR="00FB65E7" w:rsidRDefault="00FB65E7" w:rsidP="00FB65E7">
      <w:r>
        <w:t xml:space="preserve">    "Sindhi",</w:t>
      </w:r>
    </w:p>
    <w:p w14:paraId="1FC035D6" w14:textId="77777777" w:rsidR="00FB65E7" w:rsidRDefault="00FB65E7" w:rsidP="00FB65E7">
      <w:r>
        <w:t xml:space="preserve">    "Sinhala",</w:t>
      </w:r>
    </w:p>
    <w:p w14:paraId="2BDE06D2" w14:textId="77777777" w:rsidR="00FB65E7" w:rsidRDefault="00FB65E7" w:rsidP="00FB65E7">
      <w:r>
        <w:t xml:space="preserve">    "Slovak",</w:t>
      </w:r>
    </w:p>
    <w:p w14:paraId="7FB862FA" w14:textId="77777777" w:rsidR="00FB65E7" w:rsidRDefault="00FB65E7" w:rsidP="00FB65E7">
      <w:r>
        <w:t xml:space="preserve">    "Slovenian",</w:t>
      </w:r>
    </w:p>
    <w:p w14:paraId="5FBA15F7" w14:textId="77777777" w:rsidR="00FB65E7" w:rsidRDefault="00FB65E7" w:rsidP="00FB65E7">
      <w:r>
        <w:t xml:space="preserve">    "Somali",</w:t>
      </w:r>
    </w:p>
    <w:p w14:paraId="00E99C65" w14:textId="77777777" w:rsidR="00FB65E7" w:rsidRDefault="00FB65E7" w:rsidP="00FB65E7">
      <w:r>
        <w:t xml:space="preserve">    "Southern Sotho",</w:t>
      </w:r>
    </w:p>
    <w:p w14:paraId="1D21853E" w14:textId="77777777" w:rsidR="00FB65E7" w:rsidRDefault="00FB65E7" w:rsidP="00FB65E7">
      <w:r>
        <w:t xml:space="preserve">    "Spanish",</w:t>
      </w:r>
    </w:p>
    <w:p w14:paraId="2A0157FE" w14:textId="77777777" w:rsidR="00FB65E7" w:rsidRDefault="00FB65E7" w:rsidP="00FB65E7">
      <w:r>
        <w:t xml:space="preserve">    "Spanish (Argentina)",</w:t>
      </w:r>
    </w:p>
    <w:p w14:paraId="109980A8" w14:textId="77777777" w:rsidR="00FB65E7" w:rsidRDefault="00FB65E7" w:rsidP="00FB65E7">
      <w:r>
        <w:t xml:space="preserve">    "Spanish (Latin America)",</w:t>
      </w:r>
    </w:p>
    <w:p w14:paraId="6BE972E6" w14:textId="77777777" w:rsidR="00FB65E7" w:rsidRDefault="00FB65E7" w:rsidP="00FB65E7">
      <w:r>
        <w:lastRenderedPageBreak/>
        <w:t xml:space="preserve">    "Spanish (Mexico)",</w:t>
      </w:r>
    </w:p>
    <w:p w14:paraId="75E9DD25" w14:textId="77777777" w:rsidR="00FB65E7" w:rsidRDefault="00FB65E7" w:rsidP="00FB65E7">
      <w:r>
        <w:t xml:space="preserve">    "Spanish (Spain)",</w:t>
      </w:r>
    </w:p>
    <w:p w14:paraId="27D5D924" w14:textId="77777777" w:rsidR="00FB65E7" w:rsidRDefault="00FB65E7" w:rsidP="00FB65E7">
      <w:r>
        <w:t xml:space="preserve">    "Spanish (United States)",</w:t>
      </w:r>
    </w:p>
    <w:p w14:paraId="51F807EE" w14:textId="77777777" w:rsidR="00FB65E7" w:rsidRDefault="00FB65E7" w:rsidP="00FB65E7">
      <w:r>
        <w:t xml:space="preserve">    "Sundanese",</w:t>
      </w:r>
    </w:p>
    <w:p w14:paraId="335504BC" w14:textId="77777777" w:rsidR="00FB65E7" w:rsidRDefault="00FB65E7" w:rsidP="00FB65E7">
      <w:r>
        <w:t xml:space="preserve">    "Swahili",</w:t>
      </w:r>
    </w:p>
    <w:p w14:paraId="5FA380E1" w14:textId="77777777" w:rsidR="00FB65E7" w:rsidRDefault="00FB65E7" w:rsidP="00FB65E7">
      <w:r>
        <w:t xml:space="preserve">    "Swedish",</w:t>
      </w:r>
    </w:p>
    <w:p w14:paraId="1E9416C0" w14:textId="77777777" w:rsidR="00FB65E7" w:rsidRDefault="00FB65E7" w:rsidP="00FB65E7">
      <w:r>
        <w:t xml:space="preserve">    "Tajik",</w:t>
      </w:r>
    </w:p>
    <w:p w14:paraId="32398384" w14:textId="77777777" w:rsidR="00FB65E7" w:rsidRDefault="00FB65E7" w:rsidP="00FB65E7">
      <w:r>
        <w:t xml:space="preserve">    "Tamil",</w:t>
      </w:r>
    </w:p>
    <w:p w14:paraId="63772888" w14:textId="77777777" w:rsidR="00FB65E7" w:rsidRDefault="00FB65E7" w:rsidP="00FB65E7">
      <w:r>
        <w:t xml:space="preserve">    "Tatar",</w:t>
      </w:r>
    </w:p>
    <w:p w14:paraId="6D5AD17B" w14:textId="77777777" w:rsidR="00FB65E7" w:rsidRDefault="00FB65E7" w:rsidP="00FB65E7">
      <w:r>
        <w:t xml:space="preserve">    "Telugu",</w:t>
      </w:r>
    </w:p>
    <w:p w14:paraId="502340FC" w14:textId="77777777" w:rsidR="00FB65E7" w:rsidRDefault="00FB65E7" w:rsidP="00FB65E7">
      <w:r>
        <w:t xml:space="preserve">    "Thai",</w:t>
      </w:r>
    </w:p>
    <w:p w14:paraId="7380F390" w14:textId="77777777" w:rsidR="00FB65E7" w:rsidRDefault="00FB65E7" w:rsidP="00FB65E7">
      <w:r>
        <w:t xml:space="preserve">    "Tigrinya",</w:t>
      </w:r>
    </w:p>
    <w:p w14:paraId="350CCA5B" w14:textId="77777777" w:rsidR="00FB65E7" w:rsidRDefault="00FB65E7" w:rsidP="00FB65E7">
      <w:r>
        <w:t xml:space="preserve">    "Tongan",</w:t>
      </w:r>
    </w:p>
    <w:p w14:paraId="46BBE664" w14:textId="77777777" w:rsidR="00FB65E7" w:rsidRDefault="00FB65E7" w:rsidP="00FB65E7">
      <w:r>
        <w:t xml:space="preserve">    "Turkish",</w:t>
      </w:r>
    </w:p>
    <w:p w14:paraId="3182624C" w14:textId="77777777" w:rsidR="00FB65E7" w:rsidRDefault="00FB65E7" w:rsidP="00FB65E7">
      <w:r>
        <w:t xml:space="preserve">    "Turkmen",</w:t>
      </w:r>
    </w:p>
    <w:p w14:paraId="7201BA86" w14:textId="77777777" w:rsidR="00FB65E7" w:rsidRDefault="00FB65E7" w:rsidP="00FB65E7">
      <w:r>
        <w:t xml:space="preserve">    "Twi",</w:t>
      </w:r>
    </w:p>
    <w:p w14:paraId="475D9A5E" w14:textId="77777777" w:rsidR="00FB65E7" w:rsidRDefault="00FB65E7" w:rsidP="00FB65E7">
      <w:r>
        <w:t xml:space="preserve">    "Ukrainian",</w:t>
      </w:r>
    </w:p>
    <w:p w14:paraId="6CF7F35E" w14:textId="77777777" w:rsidR="00FB65E7" w:rsidRDefault="00FB65E7" w:rsidP="00FB65E7">
      <w:r>
        <w:t xml:space="preserve">    "Urdu",</w:t>
      </w:r>
    </w:p>
    <w:p w14:paraId="7F405A93" w14:textId="77777777" w:rsidR="00FB65E7" w:rsidRDefault="00FB65E7" w:rsidP="00FB65E7">
      <w:r>
        <w:t xml:space="preserve">    "Uyghur",</w:t>
      </w:r>
    </w:p>
    <w:p w14:paraId="62DFBC4D" w14:textId="77777777" w:rsidR="00FB65E7" w:rsidRDefault="00FB65E7" w:rsidP="00FB65E7">
      <w:r>
        <w:t xml:space="preserve">    "Uzbek",</w:t>
      </w:r>
    </w:p>
    <w:p w14:paraId="3C47BC66" w14:textId="77777777" w:rsidR="00FB65E7" w:rsidRDefault="00FB65E7" w:rsidP="00FB65E7">
      <w:r>
        <w:t xml:space="preserve">    "Vietnamese",</w:t>
      </w:r>
    </w:p>
    <w:p w14:paraId="27137A82" w14:textId="77777777" w:rsidR="00FB65E7" w:rsidRDefault="00FB65E7" w:rsidP="00FB65E7">
      <w:r>
        <w:t xml:space="preserve">    "Walloon",</w:t>
      </w:r>
    </w:p>
    <w:p w14:paraId="314FA4D2" w14:textId="77777777" w:rsidR="00FB65E7" w:rsidRDefault="00FB65E7" w:rsidP="00FB65E7">
      <w:r>
        <w:t xml:space="preserve">    "Welsh",</w:t>
      </w:r>
    </w:p>
    <w:p w14:paraId="5772CCBA" w14:textId="77777777" w:rsidR="00FB65E7" w:rsidRDefault="00FB65E7" w:rsidP="00FB65E7">
      <w:r>
        <w:t xml:space="preserve">    "Western Frisian",</w:t>
      </w:r>
    </w:p>
    <w:p w14:paraId="6A24DD80" w14:textId="77777777" w:rsidR="00FB65E7" w:rsidRDefault="00FB65E7" w:rsidP="00FB65E7">
      <w:r>
        <w:t xml:space="preserve">    "Xhosa",</w:t>
      </w:r>
    </w:p>
    <w:p w14:paraId="235260DA" w14:textId="77777777" w:rsidR="00FB65E7" w:rsidRDefault="00FB65E7" w:rsidP="00FB65E7">
      <w:r>
        <w:t xml:space="preserve">    "Yiddish",</w:t>
      </w:r>
    </w:p>
    <w:p w14:paraId="2A5A4D82" w14:textId="77777777" w:rsidR="00FB65E7" w:rsidRDefault="00FB65E7" w:rsidP="00FB65E7">
      <w:r>
        <w:t xml:space="preserve">    "Yoruba",</w:t>
      </w:r>
    </w:p>
    <w:p w14:paraId="655C448C" w14:textId="77777777" w:rsidR="00FB65E7" w:rsidRDefault="00FB65E7" w:rsidP="00FB65E7">
      <w:r>
        <w:t xml:space="preserve">    "Zulu"</w:t>
      </w:r>
    </w:p>
    <w:p w14:paraId="091BF573" w14:textId="1FBEA446" w:rsidR="00125730" w:rsidRDefault="00FB65E7" w:rsidP="00FB65E7">
      <w:r>
        <w:t>];</w:t>
      </w:r>
    </w:p>
    <w:sectPr w:rsidR="001257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TQyNDM3NDczMbJU0lEKTi0uzszPAykwrAUAqpgQCCwAAAA="/>
  </w:docVars>
  <w:rsids>
    <w:rsidRoot w:val="00A37A2A"/>
    <w:rsid w:val="00125730"/>
    <w:rsid w:val="008F1179"/>
    <w:rsid w:val="00A37A2A"/>
    <w:rsid w:val="00FB6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E0882"/>
  <w15:chartTrackingRefBased/>
  <w15:docId w15:val="{AD7A3D74-1A51-4DE6-A81D-E3CEC498F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78</Words>
  <Characters>2155</Characters>
  <Application>Microsoft Office Word</Application>
  <DocSecurity>0</DocSecurity>
  <Lines>17</Lines>
  <Paragraphs>5</Paragraphs>
  <ScaleCrop>false</ScaleCrop>
  <Company/>
  <LinksUpToDate>false</LinksUpToDate>
  <CharactersWithSpaces>2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eshinie Tharanga</dc:creator>
  <cp:keywords/>
  <dc:description/>
  <cp:lastModifiedBy>Udeshinie Tharanga</cp:lastModifiedBy>
  <cp:revision>3</cp:revision>
  <dcterms:created xsi:type="dcterms:W3CDTF">2022-09-20T09:53:00Z</dcterms:created>
  <dcterms:modified xsi:type="dcterms:W3CDTF">2022-09-20T09:54:00Z</dcterms:modified>
</cp:coreProperties>
</file>